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0B9" w:rsidRDefault="00EC70B9">
      <w:pPr>
        <w:pStyle w:val="Title"/>
        <w:rPr>
          <w:sz w:val="32"/>
        </w:rPr>
      </w:pPr>
      <w:bookmarkStart w:id="0" w:name="_GoBack"/>
      <w:bookmarkEnd w:id="0"/>
      <w:r>
        <w:rPr>
          <w:sz w:val="32"/>
        </w:rPr>
        <w:t>FILL OUT THE FOLLOWING TO PLACE AN ORDER</w:t>
      </w:r>
      <w:r w:rsidR="00C46A1D">
        <w:rPr>
          <w:sz w:val="32"/>
        </w:rPr>
        <w:t xml:space="preserve"> THROUGH MATERIALS STORES</w:t>
      </w:r>
    </w:p>
    <w:p w:rsidR="00712B10" w:rsidRDefault="00D30563" w:rsidP="00D30563">
      <w:pPr>
        <w:pStyle w:val="Heading1"/>
      </w:pPr>
      <w:r>
        <w:t>(FOR ORDERS LESS THAN $</w:t>
      </w:r>
      <w:r w:rsidR="009A3975">
        <w:t>3,5</w:t>
      </w:r>
      <w:r>
        <w:t>00.00 CAN</w:t>
      </w:r>
      <w:r w:rsidR="00F75E8A">
        <w:t>ADIAN</w:t>
      </w:r>
      <w:r>
        <w:t>, INCLUDING SHIPPING AND TAXES</w:t>
      </w:r>
      <w:r w:rsidR="009A3975">
        <w:t xml:space="preserve"> </w:t>
      </w:r>
    </w:p>
    <w:p w:rsidR="00EC70B9" w:rsidRDefault="009A3975" w:rsidP="00D30563">
      <w:pPr>
        <w:pStyle w:val="Heading1"/>
      </w:pPr>
      <w:r>
        <w:t>– ORDERS GREATER THAN $1,000.00 REQUIRE APPROVAL FROM FACULTY SUPERVISO</w:t>
      </w:r>
      <w:r w:rsidR="00712B10">
        <w:t>R</w:t>
      </w:r>
      <w:r w:rsidR="00D30563">
        <w:t>)</w:t>
      </w:r>
    </w:p>
    <w:p w:rsidR="00D30563" w:rsidRPr="00D30563" w:rsidRDefault="00D30563" w:rsidP="00D30563"/>
    <w:p w:rsidR="00EC70B9" w:rsidRDefault="00EC70B9">
      <w:pPr>
        <w:pStyle w:val="Title"/>
        <w:rPr>
          <w:sz w:val="28"/>
          <w:u w:val="single"/>
        </w:rPr>
      </w:pPr>
      <w:r>
        <w:rPr>
          <w:sz w:val="28"/>
          <w:u w:val="single"/>
        </w:rPr>
        <w:t xml:space="preserve">PLEASE PRINT </w:t>
      </w:r>
    </w:p>
    <w:p w:rsidR="00962460" w:rsidRPr="00962460" w:rsidRDefault="00962460">
      <w:pPr>
        <w:pStyle w:val="Title"/>
        <w:jc w:val="left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2"/>
        <w:gridCol w:w="4320"/>
        <w:gridCol w:w="4140"/>
      </w:tblGrid>
      <w:tr w:rsidR="00962460" w:rsidTr="00C46A1D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5572" w:type="dxa"/>
          </w:tcPr>
          <w:p w:rsidR="00962460" w:rsidRDefault="00962460" w:rsidP="00962460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YOUR NAME</w:t>
            </w:r>
          </w:p>
        </w:tc>
        <w:tc>
          <w:tcPr>
            <w:tcW w:w="4320" w:type="dxa"/>
          </w:tcPr>
          <w:p w:rsidR="00962460" w:rsidRDefault="00962460" w:rsidP="00887DA6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YOUR EMAIL</w:t>
            </w:r>
            <w:r w:rsidR="00887DA6">
              <w:rPr>
                <w:b/>
                <w:sz w:val="26"/>
              </w:rPr>
              <w:t xml:space="preserve"> (OR </w:t>
            </w:r>
            <w:r w:rsidR="00887DA6" w:rsidRPr="00887DA6">
              <w:rPr>
                <w:b/>
                <w:sz w:val="26"/>
              </w:rPr>
              <w:t>PHONE</w:t>
            </w:r>
            <w:r w:rsidR="00887DA6">
              <w:rPr>
                <w:b/>
                <w:sz w:val="26"/>
              </w:rPr>
              <w:t>)</w:t>
            </w:r>
          </w:p>
        </w:tc>
        <w:tc>
          <w:tcPr>
            <w:tcW w:w="4140" w:type="dxa"/>
          </w:tcPr>
          <w:p w:rsidR="00962460" w:rsidRDefault="00962460" w:rsidP="00962460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YOUR SUPERVISOR’S</w:t>
            </w:r>
            <w:r w:rsidR="00C46A1D">
              <w:rPr>
                <w:b/>
                <w:sz w:val="26"/>
              </w:rPr>
              <w:t xml:space="preserve"> NAME</w:t>
            </w:r>
          </w:p>
        </w:tc>
      </w:tr>
      <w:tr w:rsidR="00962460" w:rsidRPr="00C46A1D" w:rsidTr="00C46A1D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5572" w:type="dxa"/>
          </w:tcPr>
          <w:p w:rsidR="00962460" w:rsidRPr="00C46A1D" w:rsidRDefault="00962460" w:rsidP="00962460">
            <w:pPr>
              <w:rPr>
                <w:b/>
                <w:sz w:val="36"/>
                <w:szCs w:val="36"/>
              </w:rPr>
            </w:pPr>
          </w:p>
        </w:tc>
        <w:tc>
          <w:tcPr>
            <w:tcW w:w="4320" w:type="dxa"/>
          </w:tcPr>
          <w:p w:rsidR="00962460" w:rsidRPr="00C46A1D" w:rsidRDefault="00962460" w:rsidP="00962460">
            <w:pPr>
              <w:rPr>
                <w:b/>
                <w:sz w:val="36"/>
                <w:szCs w:val="36"/>
              </w:rPr>
            </w:pPr>
          </w:p>
        </w:tc>
        <w:tc>
          <w:tcPr>
            <w:tcW w:w="4140" w:type="dxa"/>
          </w:tcPr>
          <w:p w:rsidR="00962460" w:rsidRPr="00C46A1D" w:rsidRDefault="00962460" w:rsidP="00962460">
            <w:pPr>
              <w:rPr>
                <w:b/>
                <w:sz w:val="36"/>
                <w:szCs w:val="36"/>
              </w:rPr>
            </w:pPr>
          </w:p>
        </w:tc>
      </w:tr>
    </w:tbl>
    <w:p w:rsidR="00962460" w:rsidRPr="00962460" w:rsidRDefault="00962460">
      <w:pPr>
        <w:pStyle w:val="Title"/>
        <w:jc w:val="left"/>
        <w:rPr>
          <w:sz w:val="16"/>
          <w:szCs w:val="16"/>
        </w:rPr>
      </w:pPr>
    </w:p>
    <w:p w:rsidR="00EC70B9" w:rsidRDefault="00EC70B9">
      <w:pPr>
        <w:pStyle w:val="Title"/>
        <w:jc w:val="left"/>
        <w:rPr>
          <w:sz w:val="24"/>
        </w:rPr>
      </w:pPr>
      <w:r>
        <w:rPr>
          <w:sz w:val="24"/>
        </w:rPr>
        <w:t>1</w:t>
      </w:r>
      <w:r>
        <w:rPr>
          <w:sz w:val="24"/>
          <w:vertAlign w:val="superscript"/>
        </w:rPr>
        <w:t>ST</w:t>
      </w:r>
      <w:r>
        <w:rPr>
          <w:sz w:val="24"/>
        </w:rPr>
        <w:t xml:space="preserve"> ORDER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86"/>
        <w:gridCol w:w="2182"/>
        <w:gridCol w:w="2967"/>
      </w:tblGrid>
      <w:tr w:rsidR="00EC70B9" w:rsidTr="00887DA6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5286" w:type="dxa"/>
          </w:tcPr>
          <w:p w:rsidR="00EC70B9" w:rsidRDefault="00EC70B9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VENDOR (COMPANY)</w:t>
            </w:r>
          </w:p>
        </w:tc>
        <w:tc>
          <w:tcPr>
            <w:tcW w:w="2182" w:type="dxa"/>
          </w:tcPr>
          <w:p w:rsidR="00EC70B9" w:rsidRDefault="00EC70B9" w:rsidP="00887DA6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SPEEDCHART</w:t>
            </w:r>
            <w:r w:rsidR="008A1FCF">
              <w:rPr>
                <w:b/>
                <w:sz w:val="26"/>
              </w:rPr>
              <w:t xml:space="preserve"> </w:t>
            </w:r>
          </w:p>
        </w:tc>
        <w:tc>
          <w:tcPr>
            <w:tcW w:w="2967" w:type="dxa"/>
          </w:tcPr>
          <w:p w:rsidR="00EC70B9" w:rsidRDefault="00EC70B9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DATE</w:t>
            </w:r>
          </w:p>
        </w:tc>
      </w:tr>
      <w:tr w:rsidR="00EC70B9" w:rsidRPr="00C46A1D" w:rsidTr="00887DA6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5286" w:type="dxa"/>
          </w:tcPr>
          <w:p w:rsidR="00EC70B9" w:rsidRPr="00C46A1D" w:rsidRDefault="00EC70B9" w:rsidP="00987AEC">
            <w:pPr>
              <w:rPr>
                <w:rFonts w:hint="eastAsia"/>
                <w:b/>
                <w:sz w:val="36"/>
                <w:szCs w:val="36"/>
              </w:rPr>
            </w:pPr>
          </w:p>
        </w:tc>
        <w:tc>
          <w:tcPr>
            <w:tcW w:w="2182" w:type="dxa"/>
          </w:tcPr>
          <w:p w:rsidR="00EC70B9" w:rsidRPr="00C46A1D" w:rsidRDefault="00EC70B9" w:rsidP="005A2644">
            <w:pPr>
              <w:rPr>
                <w:b/>
                <w:sz w:val="36"/>
                <w:szCs w:val="36"/>
              </w:rPr>
            </w:pPr>
          </w:p>
        </w:tc>
        <w:tc>
          <w:tcPr>
            <w:tcW w:w="2967" w:type="dxa"/>
          </w:tcPr>
          <w:p w:rsidR="00EC70B9" w:rsidRPr="00C46A1D" w:rsidRDefault="00EC70B9" w:rsidP="00AB154E">
            <w:pPr>
              <w:jc w:val="center"/>
              <w:rPr>
                <w:rFonts w:hint="eastAsia"/>
                <w:b/>
                <w:sz w:val="36"/>
                <w:szCs w:val="36"/>
              </w:rPr>
            </w:pPr>
          </w:p>
        </w:tc>
      </w:tr>
    </w:tbl>
    <w:p w:rsidR="00EC70B9" w:rsidRDefault="00EC70B9" w:rsidP="009D305D">
      <w:pPr>
        <w:pStyle w:val="Title"/>
        <w:jc w:val="left"/>
        <w:rPr>
          <w:sz w:val="16"/>
        </w:rPr>
      </w:pPr>
    </w:p>
    <w:tbl>
      <w:tblPr>
        <w:tblW w:w="14442" w:type="dxa"/>
        <w:tblInd w:w="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0"/>
        <w:gridCol w:w="3822"/>
        <w:gridCol w:w="1980"/>
        <w:gridCol w:w="990"/>
        <w:gridCol w:w="1710"/>
      </w:tblGrid>
      <w:tr w:rsidR="00887DA6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887DA6" w:rsidRDefault="00887D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ITEM DESCRIPTION</w:t>
            </w:r>
          </w:p>
        </w:tc>
        <w:tc>
          <w:tcPr>
            <w:tcW w:w="3822" w:type="dxa"/>
          </w:tcPr>
          <w:p w:rsidR="00887DA6" w:rsidRDefault="00887DA6" w:rsidP="00D30563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PART # </w:t>
            </w:r>
            <w:r w:rsidRPr="00887DA6">
              <w:rPr>
                <w:b/>
                <w:sz w:val="28"/>
                <w:u w:val="single"/>
              </w:rPr>
              <w:t>OR</w:t>
            </w:r>
            <w:r>
              <w:rPr>
                <w:b/>
                <w:sz w:val="28"/>
              </w:rPr>
              <w:t xml:space="preserve"> CATALOGUE # (</w:t>
            </w:r>
            <w:r w:rsidRPr="00887DA6">
              <w:rPr>
                <w:b/>
                <w:sz w:val="28"/>
                <w:u w:val="single"/>
              </w:rPr>
              <w:t>NOT</w:t>
            </w:r>
            <w:r>
              <w:rPr>
                <w:b/>
                <w:sz w:val="28"/>
              </w:rPr>
              <w:t xml:space="preserve"> CAS #)</w:t>
            </w:r>
          </w:p>
        </w:tc>
        <w:tc>
          <w:tcPr>
            <w:tcW w:w="1980" w:type="dxa"/>
          </w:tcPr>
          <w:p w:rsidR="00887DA6" w:rsidRDefault="00887DA6" w:rsidP="00F63EF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UNIT</w:t>
            </w:r>
          </w:p>
        </w:tc>
        <w:tc>
          <w:tcPr>
            <w:tcW w:w="990" w:type="dxa"/>
          </w:tcPr>
          <w:p w:rsidR="00887DA6" w:rsidRDefault="00887DA6" w:rsidP="00887D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QTY</w:t>
            </w:r>
          </w:p>
        </w:tc>
        <w:tc>
          <w:tcPr>
            <w:tcW w:w="1710" w:type="dxa"/>
          </w:tcPr>
          <w:p w:rsidR="00887DA6" w:rsidRDefault="00887D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~PRICE EACH</w:t>
            </w: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22"/>
        </w:trPr>
        <w:tc>
          <w:tcPr>
            <w:tcW w:w="5940" w:type="dxa"/>
          </w:tcPr>
          <w:p w:rsidR="00550F66" w:rsidRPr="005A2644" w:rsidRDefault="00550F66" w:rsidP="00550F66">
            <w:pPr>
              <w:shd w:val="clear" w:color="auto" w:fill="FFFFFF"/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5A2644" w:rsidRDefault="00550F66" w:rsidP="00366A99">
            <w:pPr>
              <w:shd w:val="clear" w:color="auto" w:fill="FFFFFF"/>
              <w:ind w:left="360"/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22"/>
        </w:trPr>
        <w:tc>
          <w:tcPr>
            <w:tcW w:w="5940" w:type="dxa"/>
          </w:tcPr>
          <w:p w:rsidR="00550F66" w:rsidRPr="005A2644" w:rsidRDefault="00550F66" w:rsidP="00550F66">
            <w:pPr>
              <w:shd w:val="clear" w:color="auto" w:fill="FFFFFF"/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5A2644" w:rsidRDefault="00550F66" w:rsidP="00550F66">
            <w:pPr>
              <w:shd w:val="clear" w:color="auto" w:fill="FFFFFF"/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5A2644" w:rsidRDefault="00550F66" w:rsidP="00550F66">
            <w:pPr>
              <w:numPr>
                <w:ilvl w:val="0"/>
                <w:numId w:val="1"/>
              </w:numPr>
              <w:shd w:val="clear" w:color="auto" w:fill="FFFFFF"/>
              <w:ind w:left="0"/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22"/>
        </w:trPr>
        <w:tc>
          <w:tcPr>
            <w:tcW w:w="5940" w:type="dxa"/>
          </w:tcPr>
          <w:p w:rsidR="00550F66" w:rsidRPr="005E309D" w:rsidRDefault="00550F66" w:rsidP="00550F66">
            <w:pPr>
              <w:shd w:val="clear" w:color="auto" w:fill="FFFFFF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550F66" w:rsidRPr="005E309D" w:rsidRDefault="00550F66" w:rsidP="00550F66">
            <w:pPr>
              <w:shd w:val="clear" w:color="auto" w:fill="FFFFFF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B31A50" w:rsidRDefault="00550F66" w:rsidP="00550F66">
            <w:pPr>
              <w:ind w:left="360"/>
              <w:jc w:val="center"/>
              <w:rPr>
                <w:rFonts w:ascii="Arial" w:hAnsi="Arial" w:cs="Arial" w:hint="eastAsia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550F66" w:rsidRPr="005E309D" w:rsidRDefault="00550F66" w:rsidP="00550F66">
            <w:pPr>
              <w:shd w:val="clear" w:color="auto" w:fill="FFFFFF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</w:tr>
      <w:tr w:rsidR="00550F6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3822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98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990" w:type="dxa"/>
          </w:tcPr>
          <w:p w:rsidR="00550F66" w:rsidRPr="00375F16" w:rsidRDefault="00550F66" w:rsidP="00550F66">
            <w:pPr>
              <w:ind w:left="360"/>
              <w:jc w:val="center"/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  <w:tc>
          <w:tcPr>
            <w:tcW w:w="1710" w:type="dxa"/>
          </w:tcPr>
          <w:p w:rsidR="00550F66" w:rsidRPr="00375F16" w:rsidRDefault="00550F66" w:rsidP="00550F66">
            <w:pPr>
              <w:rPr>
                <w:rFonts w:ascii="Arial" w:eastAsia="Times New Roman" w:hAnsi="Arial" w:cs="Arial"/>
                <w:color w:val="4D4D4F"/>
                <w:sz w:val="18"/>
                <w:szCs w:val="18"/>
                <w:lang w:val="en-CA"/>
              </w:rPr>
            </w:pPr>
          </w:p>
        </w:tc>
      </w:tr>
    </w:tbl>
    <w:p w:rsidR="00AC6DA8" w:rsidRDefault="00AC6DA8" w:rsidP="009D305D">
      <w:pPr>
        <w:pStyle w:val="Title"/>
        <w:jc w:val="left"/>
        <w:rPr>
          <w:sz w:val="16"/>
          <w:szCs w:val="16"/>
        </w:rPr>
      </w:pPr>
    </w:p>
    <w:p w:rsidR="009D305D" w:rsidRPr="009D305D" w:rsidRDefault="009D305D" w:rsidP="009D305D">
      <w:pPr>
        <w:pStyle w:val="Title"/>
        <w:jc w:val="left"/>
        <w:rPr>
          <w:sz w:val="22"/>
        </w:rPr>
      </w:pPr>
      <w:r>
        <w:rPr>
          <w:sz w:val="22"/>
        </w:rPr>
        <w:t>EXAMPLE:</w:t>
      </w:r>
    </w:p>
    <w:tbl>
      <w:tblPr>
        <w:tblW w:w="1445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0"/>
        <w:gridCol w:w="3690"/>
        <w:gridCol w:w="2070"/>
        <w:gridCol w:w="956"/>
        <w:gridCol w:w="1800"/>
      </w:tblGrid>
      <w:tr w:rsidR="00887DA6" w:rsidRPr="00AB6E89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887DA6" w:rsidRPr="00AB6E89" w:rsidRDefault="00887DA6" w:rsidP="009D305D">
            <w:pPr>
              <w:rPr>
                <w:b/>
                <w:sz w:val="28"/>
                <w:szCs w:val="28"/>
              </w:rPr>
            </w:pPr>
            <w:r w:rsidRPr="00AB6E89">
              <w:rPr>
                <w:b/>
                <w:sz w:val="28"/>
                <w:szCs w:val="28"/>
              </w:rPr>
              <w:t>What you are ordering\Model\Dimensions</w:t>
            </w:r>
          </w:p>
        </w:tc>
        <w:tc>
          <w:tcPr>
            <w:tcW w:w="3690" w:type="dxa"/>
          </w:tcPr>
          <w:p w:rsidR="00887DA6" w:rsidRPr="00AB6E89" w:rsidRDefault="00887DA6" w:rsidP="009D305D">
            <w:pPr>
              <w:rPr>
                <w:b/>
                <w:sz w:val="32"/>
              </w:rPr>
            </w:pPr>
            <w:r w:rsidRPr="00AB6E89">
              <w:rPr>
                <w:b/>
                <w:sz w:val="32"/>
              </w:rPr>
              <w:t>1234-56</w:t>
            </w:r>
          </w:p>
        </w:tc>
        <w:tc>
          <w:tcPr>
            <w:tcW w:w="2070" w:type="dxa"/>
          </w:tcPr>
          <w:p w:rsidR="00887DA6" w:rsidRPr="00AB6E89" w:rsidRDefault="009A3975" w:rsidP="00887DA6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EACH;</w:t>
            </w:r>
            <w:r w:rsidR="00887DA6">
              <w:rPr>
                <w:b/>
                <w:sz w:val="32"/>
              </w:rPr>
              <w:t>pk</w:t>
            </w:r>
            <w:r w:rsidR="00887DA6" w:rsidRPr="00AB6E89">
              <w:rPr>
                <w:b/>
                <w:sz w:val="32"/>
              </w:rPr>
              <w:t>/10</w:t>
            </w:r>
          </w:p>
        </w:tc>
        <w:tc>
          <w:tcPr>
            <w:tcW w:w="956" w:type="dxa"/>
          </w:tcPr>
          <w:p w:rsidR="00887DA6" w:rsidRPr="00AB6E89" w:rsidRDefault="00887DA6" w:rsidP="009D305D">
            <w:pPr>
              <w:rPr>
                <w:b/>
                <w:sz w:val="32"/>
              </w:rPr>
            </w:pPr>
            <w:r w:rsidRPr="00AB6E89">
              <w:rPr>
                <w:b/>
                <w:sz w:val="32"/>
              </w:rPr>
              <w:t>1</w:t>
            </w:r>
          </w:p>
        </w:tc>
        <w:tc>
          <w:tcPr>
            <w:tcW w:w="1800" w:type="dxa"/>
          </w:tcPr>
          <w:p w:rsidR="00887DA6" w:rsidRPr="00AB6E89" w:rsidRDefault="00887DA6" w:rsidP="009D305D">
            <w:pPr>
              <w:rPr>
                <w:b/>
                <w:sz w:val="32"/>
              </w:rPr>
            </w:pPr>
            <w:r w:rsidRPr="00AB6E89">
              <w:rPr>
                <w:b/>
                <w:sz w:val="32"/>
              </w:rPr>
              <w:t>~ $1.23</w:t>
            </w:r>
          </w:p>
        </w:tc>
      </w:tr>
    </w:tbl>
    <w:p w:rsidR="00EC70B9" w:rsidRDefault="00EC70B9">
      <w:pPr>
        <w:pStyle w:val="Title"/>
        <w:jc w:val="left"/>
        <w:rPr>
          <w:sz w:val="24"/>
        </w:rPr>
      </w:pPr>
      <w:r>
        <w:rPr>
          <w:sz w:val="24"/>
        </w:rPr>
        <w:t>2</w:t>
      </w:r>
      <w:r>
        <w:rPr>
          <w:sz w:val="24"/>
          <w:vertAlign w:val="superscript"/>
        </w:rPr>
        <w:t>ND</w:t>
      </w:r>
      <w:r>
        <w:rPr>
          <w:sz w:val="24"/>
        </w:rPr>
        <w:t xml:space="preserve"> ORDER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66"/>
        <w:gridCol w:w="1384"/>
        <w:gridCol w:w="2247"/>
      </w:tblGrid>
      <w:tr w:rsidR="00EC70B9" w:rsidTr="00887DA6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4466" w:type="dxa"/>
          </w:tcPr>
          <w:p w:rsidR="00EC70B9" w:rsidRDefault="00962460">
            <w:pPr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DIFFERENT</w:t>
            </w:r>
            <w:r w:rsidR="008A1FCF">
              <w:rPr>
                <w:b/>
                <w:sz w:val="26"/>
              </w:rPr>
              <w:t xml:space="preserve"> </w:t>
            </w:r>
            <w:r w:rsidR="00EC70B9">
              <w:rPr>
                <w:b/>
                <w:sz w:val="26"/>
              </w:rPr>
              <w:t xml:space="preserve">VENDOR </w:t>
            </w:r>
          </w:p>
        </w:tc>
        <w:tc>
          <w:tcPr>
            <w:tcW w:w="1384" w:type="dxa"/>
          </w:tcPr>
          <w:p w:rsidR="00EC70B9" w:rsidRPr="008018BC" w:rsidRDefault="00EC70B9">
            <w:pPr>
              <w:pStyle w:val="Heading2"/>
              <w:rPr>
                <w:rFonts w:ascii="Tms Rmn" w:hAnsi="Tms Rmn"/>
                <w:noProof/>
                <w:szCs w:val="20"/>
                <w:lang w:eastAsia="en-US"/>
              </w:rPr>
            </w:pPr>
            <w:r w:rsidRPr="008018BC">
              <w:rPr>
                <w:rFonts w:ascii="Tms Rmn" w:hAnsi="Tms Rmn"/>
                <w:noProof/>
                <w:szCs w:val="20"/>
                <w:lang w:eastAsia="en-US"/>
              </w:rPr>
              <w:t>AND/OR</w:t>
            </w:r>
          </w:p>
        </w:tc>
        <w:tc>
          <w:tcPr>
            <w:tcW w:w="2247" w:type="dxa"/>
          </w:tcPr>
          <w:p w:rsidR="00EC70B9" w:rsidRPr="008018BC" w:rsidRDefault="00EC70B9" w:rsidP="00887DA6">
            <w:pPr>
              <w:pStyle w:val="Heading1"/>
              <w:rPr>
                <w:noProof/>
                <w:szCs w:val="20"/>
                <w:lang w:eastAsia="en-US"/>
              </w:rPr>
            </w:pPr>
            <w:r w:rsidRPr="008018BC">
              <w:rPr>
                <w:noProof/>
                <w:szCs w:val="20"/>
                <w:lang w:eastAsia="en-US"/>
              </w:rPr>
              <w:t xml:space="preserve">SPEEDCHART </w:t>
            </w:r>
            <w:r w:rsidR="008A1FCF" w:rsidRPr="008018BC">
              <w:rPr>
                <w:noProof/>
                <w:szCs w:val="20"/>
                <w:lang w:eastAsia="en-US"/>
              </w:rPr>
              <w:t xml:space="preserve"> </w:t>
            </w:r>
          </w:p>
        </w:tc>
      </w:tr>
      <w:tr w:rsidR="00EC70B9" w:rsidRPr="00C46A1D" w:rsidTr="00887DA6">
        <w:tblPrEx>
          <w:tblCellMar>
            <w:top w:w="0" w:type="dxa"/>
            <w:bottom w:w="0" w:type="dxa"/>
          </w:tblCellMar>
        </w:tblPrEx>
        <w:trPr>
          <w:cantSplit/>
          <w:trHeight w:val="213"/>
          <w:jc w:val="center"/>
        </w:trPr>
        <w:tc>
          <w:tcPr>
            <w:tcW w:w="4466" w:type="dxa"/>
          </w:tcPr>
          <w:p w:rsidR="00EC70B9" w:rsidRPr="00C46A1D" w:rsidRDefault="00EC70B9">
            <w:pPr>
              <w:rPr>
                <w:rFonts w:hint="eastAsia"/>
                <w:b/>
                <w:sz w:val="36"/>
                <w:szCs w:val="36"/>
              </w:rPr>
            </w:pPr>
          </w:p>
        </w:tc>
        <w:tc>
          <w:tcPr>
            <w:tcW w:w="1384" w:type="dxa"/>
          </w:tcPr>
          <w:p w:rsidR="00EC70B9" w:rsidRPr="00C46A1D" w:rsidRDefault="00EC70B9">
            <w:pPr>
              <w:rPr>
                <w:rFonts w:hint="eastAsia"/>
                <w:b/>
                <w:sz w:val="36"/>
                <w:szCs w:val="36"/>
              </w:rPr>
            </w:pPr>
          </w:p>
        </w:tc>
        <w:tc>
          <w:tcPr>
            <w:tcW w:w="2247" w:type="dxa"/>
          </w:tcPr>
          <w:p w:rsidR="00EC70B9" w:rsidRPr="00C46A1D" w:rsidRDefault="00EC70B9">
            <w:pPr>
              <w:rPr>
                <w:rFonts w:hint="eastAsia"/>
                <w:b/>
                <w:sz w:val="36"/>
                <w:szCs w:val="36"/>
              </w:rPr>
            </w:pPr>
          </w:p>
        </w:tc>
      </w:tr>
    </w:tbl>
    <w:p w:rsidR="00EC70B9" w:rsidRDefault="00EC70B9">
      <w:pPr>
        <w:pStyle w:val="Title"/>
        <w:jc w:val="left"/>
        <w:rPr>
          <w:sz w:val="16"/>
        </w:rPr>
      </w:pPr>
    </w:p>
    <w:tbl>
      <w:tblPr>
        <w:tblW w:w="14442" w:type="dxa"/>
        <w:tblInd w:w="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0"/>
        <w:gridCol w:w="3822"/>
        <w:gridCol w:w="1980"/>
        <w:gridCol w:w="990"/>
        <w:gridCol w:w="1710"/>
      </w:tblGrid>
      <w:tr w:rsidR="00887DA6" w:rsidTr="008018BC">
        <w:tblPrEx>
          <w:tblCellMar>
            <w:top w:w="0" w:type="dxa"/>
            <w:bottom w:w="0" w:type="dxa"/>
          </w:tblCellMar>
        </w:tblPrEx>
        <w:trPr>
          <w:cantSplit/>
          <w:trHeight w:val="397"/>
        </w:trPr>
        <w:tc>
          <w:tcPr>
            <w:tcW w:w="5940" w:type="dxa"/>
          </w:tcPr>
          <w:p w:rsidR="00887DA6" w:rsidRDefault="00887DA6" w:rsidP="00574805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ITEM DESCRIPTION</w:t>
            </w:r>
          </w:p>
        </w:tc>
        <w:tc>
          <w:tcPr>
            <w:tcW w:w="3822" w:type="dxa"/>
          </w:tcPr>
          <w:p w:rsidR="00887DA6" w:rsidRDefault="00887DA6" w:rsidP="00D30563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PART # </w:t>
            </w:r>
            <w:r w:rsidRPr="00887DA6">
              <w:rPr>
                <w:b/>
                <w:sz w:val="28"/>
                <w:u w:val="single"/>
              </w:rPr>
              <w:t>OR</w:t>
            </w:r>
            <w:r>
              <w:rPr>
                <w:b/>
                <w:sz w:val="28"/>
              </w:rPr>
              <w:t xml:space="preserve"> CATALOGUE # (</w:t>
            </w:r>
            <w:r w:rsidRPr="00887DA6">
              <w:rPr>
                <w:b/>
                <w:sz w:val="28"/>
                <w:u w:val="single"/>
              </w:rPr>
              <w:t>NOT</w:t>
            </w:r>
            <w:r>
              <w:rPr>
                <w:b/>
                <w:sz w:val="28"/>
              </w:rPr>
              <w:t xml:space="preserve"> CAS #)</w:t>
            </w:r>
          </w:p>
        </w:tc>
        <w:tc>
          <w:tcPr>
            <w:tcW w:w="1980" w:type="dxa"/>
          </w:tcPr>
          <w:p w:rsidR="00887DA6" w:rsidRDefault="00887DA6" w:rsidP="00F63EF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UNIT</w:t>
            </w:r>
          </w:p>
        </w:tc>
        <w:tc>
          <w:tcPr>
            <w:tcW w:w="990" w:type="dxa"/>
          </w:tcPr>
          <w:p w:rsidR="00887DA6" w:rsidRDefault="00887DA6" w:rsidP="00887DA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QTY</w:t>
            </w:r>
          </w:p>
        </w:tc>
        <w:tc>
          <w:tcPr>
            <w:tcW w:w="1710" w:type="dxa"/>
          </w:tcPr>
          <w:p w:rsidR="00887DA6" w:rsidRDefault="00887DA6" w:rsidP="00574805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~PRICE EACH</w:t>
            </w:r>
          </w:p>
        </w:tc>
      </w:tr>
      <w:tr w:rsidR="00887DA6" w:rsidRPr="002873B0" w:rsidTr="00C651BD">
        <w:tblPrEx>
          <w:tblCellMar>
            <w:top w:w="0" w:type="dxa"/>
            <w:bottom w:w="0" w:type="dxa"/>
          </w:tblCellMar>
        </w:tblPrEx>
        <w:trPr>
          <w:cantSplit/>
          <w:trHeight w:val="107"/>
        </w:trPr>
        <w:tc>
          <w:tcPr>
            <w:tcW w:w="5940" w:type="dxa"/>
          </w:tcPr>
          <w:p w:rsidR="00887DA6" w:rsidRPr="002873B0" w:rsidRDefault="00887DA6" w:rsidP="00574805">
            <w:pPr>
              <w:rPr>
                <w:rFonts w:ascii="Tms Rmn" w:hAnsi="Tms Rmn" w:hint="eastAsia"/>
                <w:color w:val="000000"/>
                <w:sz w:val="27"/>
                <w:szCs w:val="27"/>
              </w:rPr>
            </w:pPr>
          </w:p>
        </w:tc>
        <w:tc>
          <w:tcPr>
            <w:tcW w:w="3822" w:type="dxa"/>
          </w:tcPr>
          <w:p w:rsidR="00887DA6" w:rsidRPr="002873B0" w:rsidRDefault="00887DA6" w:rsidP="00574805">
            <w:pPr>
              <w:rPr>
                <w:rFonts w:ascii="Tms Rmn" w:hAnsi="Tms Rmn" w:hint="eastAsia"/>
                <w:color w:val="000000"/>
                <w:sz w:val="27"/>
                <w:szCs w:val="27"/>
              </w:rPr>
            </w:pPr>
          </w:p>
        </w:tc>
        <w:tc>
          <w:tcPr>
            <w:tcW w:w="1980" w:type="dxa"/>
          </w:tcPr>
          <w:p w:rsidR="00887DA6" w:rsidRPr="002873B0" w:rsidRDefault="00887DA6" w:rsidP="00F63EF1">
            <w:pPr>
              <w:rPr>
                <w:rFonts w:ascii="Tms Rmn" w:hAnsi="Tms Rmn" w:hint="eastAsia"/>
                <w:color w:val="000000"/>
                <w:sz w:val="27"/>
                <w:szCs w:val="27"/>
              </w:rPr>
            </w:pPr>
          </w:p>
        </w:tc>
        <w:tc>
          <w:tcPr>
            <w:tcW w:w="990" w:type="dxa"/>
          </w:tcPr>
          <w:p w:rsidR="00887DA6" w:rsidRPr="002873B0" w:rsidRDefault="00887DA6" w:rsidP="001576B3">
            <w:pPr>
              <w:rPr>
                <w:rFonts w:ascii="Tms Rmn" w:hAnsi="Tms Rmn" w:hint="eastAsia"/>
                <w:color w:val="000000"/>
                <w:sz w:val="27"/>
                <w:szCs w:val="27"/>
              </w:rPr>
            </w:pPr>
          </w:p>
        </w:tc>
        <w:tc>
          <w:tcPr>
            <w:tcW w:w="1710" w:type="dxa"/>
          </w:tcPr>
          <w:p w:rsidR="00887DA6" w:rsidRPr="002873B0" w:rsidRDefault="00887DA6" w:rsidP="00574805">
            <w:pPr>
              <w:rPr>
                <w:rFonts w:ascii="Tms Rmn" w:hAnsi="Tms Rmn" w:hint="eastAsia"/>
                <w:color w:val="000000"/>
                <w:sz w:val="27"/>
                <w:szCs w:val="27"/>
              </w:rPr>
            </w:pPr>
          </w:p>
        </w:tc>
      </w:tr>
      <w:tr w:rsidR="00887DA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22"/>
        </w:trPr>
        <w:tc>
          <w:tcPr>
            <w:tcW w:w="5940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  <w:tc>
          <w:tcPr>
            <w:tcW w:w="3822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  <w:tc>
          <w:tcPr>
            <w:tcW w:w="1980" w:type="dxa"/>
          </w:tcPr>
          <w:p w:rsidR="00887DA6" w:rsidRPr="00314BEB" w:rsidRDefault="00887DA6" w:rsidP="00F63EF1">
            <w:pPr>
              <w:rPr>
                <w:b/>
                <w:sz w:val="36"/>
                <w:szCs w:val="36"/>
              </w:rPr>
            </w:pPr>
          </w:p>
        </w:tc>
        <w:tc>
          <w:tcPr>
            <w:tcW w:w="990" w:type="dxa"/>
          </w:tcPr>
          <w:p w:rsidR="00887DA6" w:rsidRPr="00314BEB" w:rsidRDefault="00887DA6" w:rsidP="001576B3">
            <w:pPr>
              <w:rPr>
                <w:b/>
                <w:sz w:val="36"/>
                <w:szCs w:val="36"/>
              </w:rPr>
            </w:pPr>
          </w:p>
        </w:tc>
        <w:tc>
          <w:tcPr>
            <w:tcW w:w="1710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</w:tr>
      <w:tr w:rsidR="00887DA6" w:rsidRPr="00314BEB" w:rsidTr="009A3975">
        <w:tblPrEx>
          <w:tblCellMar>
            <w:top w:w="0" w:type="dxa"/>
            <w:bottom w:w="0" w:type="dxa"/>
          </w:tblCellMar>
        </w:tblPrEx>
        <w:trPr>
          <w:cantSplit/>
          <w:trHeight w:val="213"/>
        </w:trPr>
        <w:tc>
          <w:tcPr>
            <w:tcW w:w="5940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  <w:tc>
          <w:tcPr>
            <w:tcW w:w="3822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  <w:tc>
          <w:tcPr>
            <w:tcW w:w="1980" w:type="dxa"/>
          </w:tcPr>
          <w:p w:rsidR="00887DA6" w:rsidRPr="00314BEB" w:rsidRDefault="00887DA6" w:rsidP="00F63EF1">
            <w:pPr>
              <w:rPr>
                <w:b/>
                <w:sz w:val="36"/>
                <w:szCs w:val="36"/>
              </w:rPr>
            </w:pPr>
          </w:p>
        </w:tc>
        <w:tc>
          <w:tcPr>
            <w:tcW w:w="990" w:type="dxa"/>
          </w:tcPr>
          <w:p w:rsidR="00887DA6" w:rsidRPr="00314BEB" w:rsidRDefault="00887DA6" w:rsidP="001576B3">
            <w:pPr>
              <w:rPr>
                <w:b/>
                <w:sz w:val="36"/>
                <w:szCs w:val="36"/>
              </w:rPr>
            </w:pPr>
          </w:p>
        </w:tc>
        <w:tc>
          <w:tcPr>
            <w:tcW w:w="1710" w:type="dxa"/>
          </w:tcPr>
          <w:p w:rsidR="00887DA6" w:rsidRPr="00314BEB" w:rsidRDefault="00887DA6" w:rsidP="00574805">
            <w:pPr>
              <w:rPr>
                <w:b/>
                <w:sz w:val="36"/>
                <w:szCs w:val="36"/>
              </w:rPr>
            </w:pPr>
          </w:p>
        </w:tc>
      </w:tr>
    </w:tbl>
    <w:p w:rsidR="00C651BD" w:rsidRPr="00C651BD" w:rsidRDefault="00C651BD" w:rsidP="00672B4F">
      <w:pPr>
        <w:pStyle w:val="Title"/>
        <w:jc w:val="left"/>
        <w:rPr>
          <w:color w:val="FF0000"/>
          <w:sz w:val="22"/>
          <w:szCs w:val="18"/>
        </w:rPr>
      </w:pPr>
    </w:p>
    <w:sectPr w:rsidR="00C651BD" w:rsidRPr="00C651BD" w:rsidSect="009D305D">
      <w:pgSz w:w="15840" w:h="12240" w:orient="landscape" w:code="1"/>
      <w:pgMar w:top="432" w:right="720" w:bottom="432" w:left="720" w:header="144" w:footer="144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DA6C38"/>
    <w:multiLevelType w:val="hybridMultilevel"/>
    <w:tmpl w:val="DABA9E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8E227A"/>
    <w:multiLevelType w:val="hybridMultilevel"/>
    <w:tmpl w:val="9CD2AA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DF0184"/>
    <w:multiLevelType w:val="hybridMultilevel"/>
    <w:tmpl w:val="852A2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8A7287"/>
    <w:multiLevelType w:val="multilevel"/>
    <w:tmpl w:val="D19CE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K0tDQ1NLU0MTRV0lEKTi0uzszPAykwrAUARfMUCywAAAA="/>
  </w:docVars>
  <w:rsids>
    <w:rsidRoot w:val="008A1FCF"/>
    <w:rsid w:val="00076723"/>
    <w:rsid w:val="000F306F"/>
    <w:rsid w:val="000F5450"/>
    <w:rsid w:val="00102D1F"/>
    <w:rsid w:val="001375B0"/>
    <w:rsid w:val="001576B3"/>
    <w:rsid w:val="001B4A61"/>
    <w:rsid w:val="001B5F75"/>
    <w:rsid w:val="001B7615"/>
    <w:rsid w:val="002873B0"/>
    <w:rsid w:val="002A1FF7"/>
    <w:rsid w:val="002A5542"/>
    <w:rsid w:val="002B373A"/>
    <w:rsid w:val="002B4678"/>
    <w:rsid w:val="002C4683"/>
    <w:rsid w:val="003034C4"/>
    <w:rsid w:val="00314BEB"/>
    <w:rsid w:val="00347983"/>
    <w:rsid w:val="00366A99"/>
    <w:rsid w:val="00375F16"/>
    <w:rsid w:val="004241EE"/>
    <w:rsid w:val="00477853"/>
    <w:rsid w:val="004E394E"/>
    <w:rsid w:val="0054419B"/>
    <w:rsid w:val="00550F66"/>
    <w:rsid w:val="00574805"/>
    <w:rsid w:val="005A18EC"/>
    <w:rsid w:val="005A2644"/>
    <w:rsid w:val="005B1A24"/>
    <w:rsid w:val="005E309D"/>
    <w:rsid w:val="005F2EB2"/>
    <w:rsid w:val="005F76F3"/>
    <w:rsid w:val="006152F1"/>
    <w:rsid w:val="00643192"/>
    <w:rsid w:val="00672B4F"/>
    <w:rsid w:val="006B7A4A"/>
    <w:rsid w:val="006E04E6"/>
    <w:rsid w:val="006F3ECB"/>
    <w:rsid w:val="00712B10"/>
    <w:rsid w:val="00753BF6"/>
    <w:rsid w:val="007572F9"/>
    <w:rsid w:val="00764733"/>
    <w:rsid w:val="007A4735"/>
    <w:rsid w:val="007B5B4A"/>
    <w:rsid w:val="007B6996"/>
    <w:rsid w:val="007D4446"/>
    <w:rsid w:val="007E3D94"/>
    <w:rsid w:val="008018BC"/>
    <w:rsid w:val="00884BA7"/>
    <w:rsid w:val="00887DA6"/>
    <w:rsid w:val="008A1FCF"/>
    <w:rsid w:val="00914E06"/>
    <w:rsid w:val="00926CF9"/>
    <w:rsid w:val="00947E02"/>
    <w:rsid w:val="00962460"/>
    <w:rsid w:val="00987AEC"/>
    <w:rsid w:val="009A16E4"/>
    <w:rsid w:val="009A3975"/>
    <w:rsid w:val="009D305D"/>
    <w:rsid w:val="00A02232"/>
    <w:rsid w:val="00A4164F"/>
    <w:rsid w:val="00A4189C"/>
    <w:rsid w:val="00AA780A"/>
    <w:rsid w:val="00AB154E"/>
    <w:rsid w:val="00AB69CF"/>
    <w:rsid w:val="00AB6E89"/>
    <w:rsid w:val="00AC6DA8"/>
    <w:rsid w:val="00B31A50"/>
    <w:rsid w:val="00B34B9E"/>
    <w:rsid w:val="00B67BB8"/>
    <w:rsid w:val="00BB5FBE"/>
    <w:rsid w:val="00C46A1D"/>
    <w:rsid w:val="00C651BD"/>
    <w:rsid w:val="00C7106F"/>
    <w:rsid w:val="00C975EC"/>
    <w:rsid w:val="00CC425D"/>
    <w:rsid w:val="00CE69F1"/>
    <w:rsid w:val="00D21156"/>
    <w:rsid w:val="00D30563"/>
    <w:rsid w:val="00D32FC6"/>
    <w:rsid w:val="00DA1F84"/>
    <w:rsid w:val="00DE301F"/>
    <w:rsid w:val="00DE78D0"/>
    <w:rsid w:val="00EB0861"/>
    <w:rsid w:val="00EB1297"/>
    <w:rsid w:val="00EC70B9"/>
    <w:rsid w:val="00F434C1"/>
    <w:rsid w:val="00F47079"/>
    <w:rsid w:val="00F63EF1"/>
    <w:rsid w:val="00F75E8A"/>
    <w:rsid w:val="00F9326D"/>
    <w:rsid w:val="00FD4946"/>
    <w:rsid w:val="00FE3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8F2D47-3598-4334-B943-FA9C5289B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ms Rmn" w:eastAsia="宋体" w:hAnsi="Tms Rm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Definition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1B5F75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6"/>
      <w:u w:val="single"/>
    </w:rPr>
  </w:style>
  <w:style w:type="paragraph" w:styleId="Heading3">
    <w:name w:val="heading 3"/>
    <w:basedOn w:val="Normal"/>
    <w:next w:val="Normal"/>
    <w:link w:val="Heading3Char"/>
    <w:qFormat/>
    <w:rsid w:val="00B67BB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sz w:val="56"/>
    </w:rPr>
  </w:style>
  <w:style w:type="paragraph" w:styleId="BodyText">
    <w:name w:val="Body Text"/>
    <w:basedOn w:val="Normal"/>
    <w:rPr>
      <w:b/>
    </w:rPr>
  </w:style>
  <w:style w:type="paragraph" w:styleId="Subtitle">
    <w:name w:val="Subtitle"/>
    <w:basedOn w:val="Normal"/>
    <w:qFormat/>
    <w:rPr>
      <w:b/>
      <w:sz w:val="28"/>
    </w:rPr>
  </w:style>
  <w:style w:type="character" w:styleId="Hyperlink">
    <w:name w:val="Hyperlink"/>
    <w:rsid w:val="006E04E6"/>
    <w:rPr>
      <w:color w:val="0563C1"/>
      <w:u w:val="single"/>
    </w:rPr>
  </w:style>
  <w:style w:type="character" w:customStyle="1" w:styleId="Heading3Char">
    <w:name w:val="Heading 3 Char"/>
    <w:link w:val="Heading3"/>
    <w:rsid w:val="00B67BB8"/>
    <w:rPr>
      <w:rFonts w:ascii="Calibri Light" w:eastAsia="宋体" w:hAnsi="Calibri Light" w:cs="Times New Roman"/>
      <w:b/>
      <w:bCs/>
      <w:noProof/>
      <w:sz w:val="26"/>
      <w:szCs w:val="26"/>
      <w:lang w:val="en-US" w:eastAsia="en-US"/>
    </w:rPr>
  </w:style>
  <w:style w:type="character" w:customStyle="1" w:styleId="apple-converted-space">
    <w:name w:val="apple-converted-space"/>
    <w:rsid w:val="00B67BB8"/>
  </w:style>
  <w:style w:type="character" w:customStyle="1" w:styleId="wrd">
    <w:name w:val="wrd"/>
    <w:rsid w:val="00B67BB8"/>
  </w:style>
  <w:style w:type="character" w:styleId="HTMLDefinition">
    <w:name w:val="HTML Definition"/>
    <w:uiPriority w:val="99"/>
    <w:unhideWhenUsed/>
    <w:rsid w:val="000F5450"/>
    <w:rPr>
      <w:i/>
      <w:iCs/>
    </w:rPr>
  </w:style>
  <w:style w:type="character" w:customStyle="1" w:styleId="Heading1Char">
    <w:name w:val="Heading 1 Char"/>
    <w:link w:val="Heading1"/>
    <w:uiPriority w:val="9"/>
    <w:rsid w:val="001B5F75"/>
    <w:rPr>
      <w:rFonts w:ascii="Times New Roman" w:hAnsi="Times New Roman"/>
      <w:b/>
      <w:noProof/>
      <w:sz w:val="26"/>
      <w:lang w:eastAsia="en-US"/>
    </w:rPr>
  </w:style>
  <w:style w:type="character" w:styleId="Strong">
    <w:name w:val="Strong"/>
    <w:uiPriority w:val="22"/>
    <w:qFormat/>
    <w:rsid w:val="006152F1"/>
    <w:rPr>
      <w:b/>
      <w:bCs/>
    </w:rPr>
  </w:style>
  <w:style w:type="character" w:customStyle="1" w:styleId="p-new">
    <w:name w:val="p-new"/>
    <w:rsid w:val="005A2644"/>
  </w:style>
  <w:style w:type="character" w:customStyle="1" w:styleId="text">
    <w:name w:val="text"/>
    <w:rsid w:val="00AB69CF"/>
  </w:style>
  <w:style w:type="character" w:customStyle="1" w:styleId="message">
    <w:name w:val="message"/>
    <w:rsid w:val="00B34B9E"/>
  </w:style>
  <w:style w:type="character" w:customStyle="1" w:styleId="a-size-large">
    <w:name w:val="a-size-large"/>
    <w:rsid w:val="00366A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258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dashed" w:sz="6" w:space="15" w:color="CCCCCC"/>
            <w:right w:val="none" w:sz="0" w:space="0" w:color="auto"/>
          </w:divBdr>
          <w:divsChild>
            <w:div w:id="35226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0746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9644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4268"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0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409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dashed" w:sz="6" w:space="8" w:color="CCCCCC"/>
            <w:right w:val="none" w:sz="0" w:space="0" w:color="auto"/>
          </w:divBdr>
        </w:div>
      </w:divsChild>
    </w:div>
    <w:div w:id="12319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5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2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RES  LOANS</vt:lpstr>
    </vt:vector>
  </TitlesOfParts>
  <Company>MMAT-UBC</Company>
  <LinksUpToDate>false</LinksUpToDate>
  <CharactersWithSpaces>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ES  LOANS</dc:title>
  <dc:subject/>
  <dc:creator>glenn c smith</dc:creator>
  <cp:keywords/>
  <cp:lastModifiedBy>Administrator</cp:lastModifiedBy>
  <cp:revision>2</cp:revision>
  <cp:lastPrinted>2003-04-29T00:24:00Z</cp:lastPrinted>
  <dcterms:created xsi:type="dcterms:W3CDTF">2020-02-14T18:50:00Z</dcterms:created>
  <dcterms:modified xsi:type="dcterms:W3CDTF">2020-02-14T18:50:00Z</dcterms:modified>
</cp:coreProperties>
</file>